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4" w:name="X5529379363c0a51d777fd2c3bc763724cd23752"/>
    <w:p>
      <w:pPr>
        <w:pStyle w:val="Heading1"/>
      </w:pPr>
      <w:r>
        <w:t xml:space="preserve">COVER LETTER FOR MIDWIFE POSITION IN NEW ZEALAND AUCKLAND</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Hospital or Clinic Name]</w:t>
      </w:r>
      <w:r>
        <w:br/>
      </w:r>
      <w:r>
        <w:t xml:space="preserve">[Address]</w:t>
      </w:r>
      <w:r>
        <w:br/>
      </w:r>
      <w:r>
        <w:t xml:space="preserve">Auckland, New Zealand</w:t>
      </w:r>
    </w:p>
    <w:p>
      <w:pPr>
        <w:pStyle w:val="BodyText"/>
      </w:pPr>
      <w:r>
        <w:t xml:space="preserve">Dear [Hiring Manager's Name],</w:t>
      </w:r>
    </w:p>
    <w:p>
      <w:pPr>
        <w:pStyle w:val="BodyText"/>
      </w:pPr>
      <w:r>
        <w:t xml:space="preserve">I am writing to express my enthusiastic interest in the Midwife position at your esteemed organization in New Zealand Auckland. With a deep passion for maternal and newborn care, I have dedicated my career to supporting women and families through one of life’s most transformative journeys. My experience as a midwife, coupled with my commitment to culturally sensitive care, aligns seamlessly with the values of healthcare providers in New Zealand Auckland. I am eager to contribute my skills and expertise to your team while continuing to grow as a midwife in this vibrant and diverse region.</w:t>
      </w:r>
    </w:p>
    <w:bookmarkStart w:id="20" w:name="Xe859d9d4caf4300dc8a07df49d9b754b0cdfcf1"/>
    <w:p>
      <w:pPr>
        <w:pStyle w:val="Heading2"/>
      </w:pPr>
      <w:r>
        <w:t xml:space="preserve">Why New Zealand Auckland? A Commitment to Community-Centered Care</w:t>
      </w:r>
    </w:p>
    <w:p>
      <w:pPr>
        <w:pStyle w:val="FirstParagraph"/>
      </w:pPr>
      <w:r>
        <w:t xml:space="preserve">New Zealand Auckland has always been a place where healthcare professionals like myself thrive, driven by the unique blend of urban and rural healthcare needs, as well as the strong emphasis on whānau (family) centered care. As a midwife, I understand that every woman’s journey is distinct, and I am deeply committed to fostering trust through personalized care. In New Zealand Auckland, where the healthcare system prioritizes partnership with Māori communities and recognizes the importance of cultural competency, I have consistently sought opportunities to integrate these principles into my practice.</w:t>
      </w:r>
    </w:p>
    <w:p>
      <w:pPr>
        <w:pStyle w:val="BodyText"/>
      </w:pPr>
      <w:r>
        <w:t xml:space="preserve">My background as a midwife includes working in both public and private settings across New Zealand, where I have supported women through antenatal care, labor and delivery, postnatal care, and breastfeeding guidance. In Auckland’s dynamic healthcare environment, I have collaborated with multidisciplinary teams to ensure safe and compassionate care for mothers and babies. Whether delivering a baby in a hospital or supporting a woman at home under the midwife-led model of care, I approach every situation with empathy, clinical expertise, and a focus on empowerment.</w:t>
      </w:r>
    </w:p>
    <w:bookmarkEnd w:id="20"/>
    <w:bookmarkStart w:id="21" w:name="key-qualifications-as-a-midwife"/>
    <w:p>
      <w:pPr>
        <w:pStyle w:val="Heading2"/>
      </w:pPr>
      <w:r>
        <w:t xml:space="preserve">Key Qualifications as a Midwife</w:t>
      </w:r>
    </w:p>
    <w:p>
      <w:pPr>
        <w:pStyle w:val="FirstParagraph"/>
      </w:pPr>
      <w:r>
        <w:t xml:space="preserve">As an experienced midwife, I hold [Insert Relevant Certification or Degree], which has equipped me with the knowledge and skills to navigate the complexities of modern maternity care. My career has been defined by a steadfast dedication to continuous learning, whether through advanced training in neonatal resuscitation, postpartum depression screening, or evidence-based practices that align with New Zealand’s healthcare standards.</w:t>
      </w:r>
    </w:p>
    <w:p>
      <w:pPr>
        <w:pStyle w:val="BodyText"/>
      </w:pPr>
      <w:r>
        <w:t xml:space="preserve">One of my greatest strengths is my ability to build rapport with patients and their families. In Auckland, where communities are diverse and often have unique needs, I have prioritized open communication and active listening. For example, during my time at [Previous Workplace or Clinic Name], I worked closely with Māori women to incorporate traditional practices into their care plans, ensuring cultural respect while maintaining clinical excellence. This approach not only improved patient satisfaction but also contributed to better outcomes for mothers and infants.</w:t>
      </w:r>
    </w:p>
    <w:p>
      <w:pPr>
        <w:pStyle w:val="BodyText"/>
      </w:pPr>
      <w:r>
        <w:t xml:space="preserve">Additionally, I am highly organized and adaptable, which is essential in the fast-paced environment of maternity care. Whether managing a busy delivery ward or providing one-on-one support during a high-risk pregnancy, I remain focused on delivering consistent, high-quality care. My ability to stay calm under pressure and make quick decisions has been instrumental in ensuring positive experiences for women and their families.</w:t>
      </w:r>
    </w:p>
    <w:bookmarkEnd w:id="21"/>
    <w:bookmarkStart w:id="22" w:name="Xee31eac687f05daa9c72078eba4cb8f9d882563"/>
    <w:p>
      <w:pPr>
        <w:pStyle w:val="Heading2"/>
      </w:pPr>
      <w:r>
        <w:t xml:space="preserve">Why This Role in New Zealand Auckland? A Shared Vision</w:t>
      </w:r>
    </w:p>
    <w:p>
      <w:pPr>
        <w:pStyle w:val="FirstParagraph"/>
      </w:pPr>
      <w:r>
        <w:t xml:space="preserve">I am particularly drawn to this opportunity because of your organization’s reputation for excellence in midwifery care and its commitment to innovation. New Zealand Auckland is home to some of the most advanced maternity services in the country, and I am eager to contribute my skills to a team that values both clinical expertise and compassionate care. Your focus on community engagement and patient-centered practices resonates deeply with my own professional philosophy.</w:t>
      </w:r>
    </w:p>
    <w:p>
      <w:pPr>
        <w:pStyle w:val="BodyText"/>
      </w:pPr>
      <w:r>
        <w:t xml:space="preserve">Furthermore, living in Auckland has allowed me to immerse myself in the local culture and understand the unique challenges faced by women in this region. From navigating the healthcare system to accessing prenatal resources, I have witnessed firsthand the importance of a supportive and accessible midwifery service. I am confident that my experience as a midwife, combined with my deep appreciation for New Zealand’s healthcare values, makes me an ideal candidate for this role.</w:t>
      </w:r>
    </w:p>
    <w:bookmarkEnd w:id="22"/>
    <w:bookmarkStart w:id="23" w:name="Xbd74aa12dad5b52fe06448cfb09c171687358d1"/>
    <w:p>
      <w:pPr>
        <w:pStyle w:val="Heading2"/>
      </w:pPr>
      <w:r>
        <w:t xml:space="preserve">Conclusion: A Dedicated Midwife Ready to Contribute</w:t>
      </w:r>
    </w:p>
    <w:p>
      <w:pPr>
        <w:pStyle w:val="FirstParagraph"/>
      </w:pPr>
      <w:r>
        <w:t xml:space="preserve">In conclusion, I am enthusiastic about the possibility of joining your team as a midwife in New Zealand Auckland. My background, skills, and passion for maternal care align perfectly with the needs of your organization and the expectations of women seeking midwifery services in this region. I would welcome the opportunity to discuss how my experience can contribute to your continued success in providing exceptional care.</w:t>
      </w:r>
    </w:p>
    <w:p>
      <w:pPr>
        <w:pStyle w:val="BodyText"/>
      </w:pPr>
      <w:r>
        <w:t xml:space="preserve">Thank you for considering my application. I look forward to the possibility of contributing to your team and supporting families in New Zealand Auckland through their journey into parenthood.</w:t>
      </w:r>
    </w:p>
    <w:p>
      <w:pPr>
        <w:pStyle w:val="BodyText"/>
      </w:pPr>
      <w:r>
        <w:t xml:space="preserve">Sincerely,</w:t>
      </w:r>
      <w:r>
        <w:br/>
      </w:r>
      <w:r>
        <w:t xml:space="preserve">[Your Full Name]</w:t>
      </w:r>
      <w:r>
        <w:br/>
      </w:r>
      <w:r>
        <w:t xml:space="preserve">[Your Contact Information]</w:t>
      </w:r>
      <w:r>
        <w:br/>
      </w:r>
      <w:r>
        <w:t xml:space="preserve">[LinkedIn or Professional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idwife Position in New Zealand Auckland</dc:title>
  <dc:creator/>
  <dc:language>en</dc:language>
  <cp:keywords/>
  <dcterms:created xsi:type="dcterms:W3CDTF">2026-07-25T03:37:12Z</dcterms:created>
  <dcterms:modified xsi:type="dcterms:W3CDTF">2026-07-25T03:37:12Z</dcterms:modified>
</cp:coreProperties>
</file>

<file path=docProps/custom.xml><?xml version="1.0" encoding="utf-8"?>
<Properties xmlns="http://schemas.openxmlformats.org/officeDocument/2006/custom-properties" xmlns:vt="http://schemas.openxmlformats.org/officeDocument/2006/docPropsVTypes"/>
</file>